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FF83B" w14:textId="25F3B798" w:rsidR="0027737F" w:rsidRDefault="00B373A6" w:rsidP="00B373A6">
      <w:pPr>
        <w:jc w:val="center"/>
        <w:rPr>
          <w:b/>
          <w:bCs/>
          <w:sz w:val="72"/>
          <w:szCs w:val="72"/>
          <w:u w:val="single"/>
          <w:lang w:val="en-US"/>
        </w:rPr>
      </w:pPr>
      <w:r w:rsidRPr="00B373A6">
        <w:rPr>
          <w:b/>
          <w:bCs/>
          <w:sz w:val="72"/>
          <w:szCs w:val="72"/>
          <w:u w:val="single"/>
          <w:lang w:val="en-US"/>
        </w:rPr>
        <w:t>OS-LAB 2</w:t>
      </w:r>
    </w:p>
    <w:p w14:paraId="11D7123F" w14:textId="4299D9D2" w:rsidR="00B373A6" w:rsidRDefault="00B373A6" w:rsidP="00B373A6">
      <w:pPr>
        <w:rPr>
          <w:sz w:val="36"/>
          <w:szCs w:val="36"/>
          <w:lang w:val="en-US"/>
        </w:rPr>
      </w:pPr>
      <w:r>
        <w:rPr>
          <w:b/>
          <w:bCs/>
          <w:sz w:val="36"/>
          <w:szCs w:val="36"/>
          <w:u w:val="single"/>
          <w:lang w:val="en-US"/>
        </w:rPr>
        <w:t xml:space="preserve">Name : </w:t>
      </w:r>
      <w:r>
        <w:rPr>
          <w:sz w:val="36"/>
          <w:szCs w:val="36"/>
          <w:lang w:val="en-US"/>
        </w:rPr>
        <w:t>Muhammad Hamza</w:t>
      </w:r>
    </w:p>
    <w:p w14:paraId="23461E47" w14:textId="744D9B5A" w:rsidR="00B373A6" w:rsidRDefault="00B373A6" w:rsidP="00B373A6">
      <w:pPr>
        <w:rPr>
          <w:sz w:val="36"/>
          <w:szCs w:val="36"/>
          <w:lang w:val="en-US"/>
        </w:rPr>
      </w:pPr>
      <w:r>
        <w:rPr>
          <w:b/>
          <w:bCs/>
          <w:sz w:val="36"/>
          <w:szCs w:val="36"/>
          <w:u w:val="single"/>
          <w:lang w:val="en-US"/>
        </w:rPr>
        <w:t xml:space="preserve">Roll no: </w:t>
      </w:r>
      <w:r>
        <w:rPr>
          <w:sz w:val="36"/>
          <w:szCs w:val="36"/>
          <w:lang w:val="en-US"/>
        </w:rPr>
        <w:t>21k-3815</w:t>
      </w:r>
    </w:p>
    <w:p w14:paraId="604DB75E" w14:textId="6E78BE2E" w:rsidR="00B373A6" w:rsidRDefault="00B373A6" w:rsidP="00B373A6">
      <w:pPr>
        <w:rPr>
          <w:bCs/>
          <w:sz w:val="36"/>
          <w:szCs w:val="36"/>
          <w:lang w:val="en-US"/>
        </w:rPr>
      </w:pPr>
      <w:r>
        <w:rPr>
          <w:b/>
          <w:sz w:val="36"/>
          <w:szCs w:val="36"/>
          <w:u w:val="single"/>
          <w:lang w:val="en-US"/>
        </w:rPr>
        <w:t xml:space="preserve">Sec : </w:t>
      </w:r>
      <w:r>
        <w:rPr>
          <w:bCs/>
          <w:sz w:val="36"/>
          <w:szCs w:val="36"/>
          <w:lang w:val="en-US"/>
        </w:rPr>
        <w:t>BS-SE-4A</w:t>
      </w:r>
    </w:p>
    <w:p w14:paraId="2924E838" w14:textId="7A5617AC" w:rsidR="00B373A6" w:rsidRDefault="00B373A6" w:rsidP="00B373A6">
      <w:pPr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TASK 1</w:t>
      </w:r>
    </w:p>
    <w:p w14:paraId="53D70D88" w14:textId="272D79B7" w:rsidR="00B373A6" w:rsidRDefault="00B373A6" w:rsidP="00B373A6">
      <w:pPr>
        <w:jc w:val="center"/>
        <w:rPr>
          <w:b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643D99C7" wp14:editId="40B6281B">
            <wp:extent cx="5731510" cy="295084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50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31628" w14:textId="71434F45" w:rsidR="00B373A6" w:rsidRDefault="00B373A6" w:rsidP="00B373A6">
      <w:pPr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TASK 2</w:t>
      </w:r>
    </w:p>
    <w:p w14:paraId="3E450746" w14:textId="74108F88" w:rsidR="00B373A6" w:rsidRDefault="00B373A6" w:rsidP="00B373A6">
      <w:pPr>
        <w:jc w:val="center"/>
        <w:rPr>
          <w:b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1B23DD4B" wp14:editId="74E443F9">
            <wp:extent cx="5731510" cy="295084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50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F39C9" w14:textId="1A782C53" w:rsidR="00B373A6" w:rsidRDefault="00B373A6" w:rsidP="00B373A6">
      <w:pPr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lastRenderedPageBreak/>
        <w:t>TASK 3</w:t>
      </w:r>
    </w:p>
    <w:p w14:paraId="0F491A16" w14:textId="588EC3F2" w:rsidR="00B373A6" w:rsidRDefault="00B373A6" w:rsidP="00B373A6">
      <w:pPr>
        <w:jc w:val="center"/>
        <w:rPr>
          <w:b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78E2BDD5" wp14:editId="6982C364">
            <wp:extent cx="5731510" cy="2950845"/>
            <wp:effectExtent l="0" t="0" r="254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50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FFF4FA" w14:textId="0FD283CF" w:rsidR="00B373A6" w:rsidRDefault="00B373A6" w:rsidP="00B373A6">
      <w:pPr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TASK 4</w:t>
      </w:r>
    </w:p>
    <w:p w14:paraId="1A174B8E" w14:textId="4CFE95B0" w:rsidR="00B373A6" w:rsidRDefault="00B373A6" w:rsidP="00B373A6">
      <w:pPr>
        <w:jc w:val="center"/>
        <w:rPr>
          <w:b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65FCB0A4" wp14:editId="02C4A51A">
            <wp:extent cx="5731510" cy="2950845"/>
            <wp:effectExtent l="0" t="0" r="254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50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15719" w14:textId="47DBFD52" w:rsidR="00B373A6" w:rsidRDefault="00B373A6" w:rsidP="00B373A6">
      <w:pPr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TASK 5</w:t>
      </w:r>
    </w:p>
    <w:p w14:paraId="5D91FFBD" w14:textId="1E3475DF" w:rsidR="00B373A6" w:rsidRDefault="00B373A6" w:rsidP="00B373A6">
      <w:pPr>
        <w:jc w:val="center"/>
        <w:rPr>
          <w:b/>
          <w:sz w:val="36"/>
          <w:szCs w:val="36"/>
          <w:lang w:val="en-US"/>
        </w:rPr>
      </w:pPr>
      <w:r>
        <w:rPr>
          <w:noProof/>
        </w:rPr>
        <w:lastRenderedPageBreak/>
        <w:drawing>
          <wp:inline distT="0" distB="0" distL="0" distR="0" wp14:anchorId="5034B1AC" wp14:editId="1BF196D7">
            <wp:extent cx="5731510" cy="2950845"/>
            <wp:effectExtent l="0" t="0" r="254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50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AB597" w14:textId="04B36A2F" w:rsidR="00B373A6" w:rsidRDefault="00B373A6" w:rsidP="00B373A6">
      <w:pPr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TASK 6</w:t>
      </w:r>
    </w:p>
    <w:p w14:paraId="71FD2FC3" w14:textId="4732C72A" w:rsidR="00B373A6" w:rsidRDefault="00B373A6" w:rsidP="00B373A6">
      <w:pPr>
        <w:jc w:val="center"/>
        <w:rPr>
          <w:b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34FF1DF0" wp14:editId="16293DC1">
            <wp:extent cx="5731510" cy="2950845"/>
            <wp:effectExtent l="0" t="0" r="254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50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0F7CFD" w14:textId="221D4C95" w:rsidR="00B373A6" w:rsidRDefault="00B373A6" w:rsidP="00B373A6">
      <w:pPr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TASK 7</w:t>
      </w:r>
    </w:p>
    <w:p w14:paraId="590FC399" w14:textId="77777777" w:rsidR="00B373A6" w:rsidRDefault="00B373A6" w:rsidP="00B373A6">
      <w:pPr>
        <w:jc w:val="center"/>
        <w:rPr>
          <w:b/>
          <w:sz w:val="36"/>
          <w:szCs w:val="36"/>
          <w:lang w:val="en-US"/>
        </w:rPr>
      </w:pPr>
    </w:p>
    <w:p w14:paraId="7112FDA6" w14:textId="029AB875" w:rsidR="00B373A6" w:rsidRPr="00B373A6" w:rsidRDefault="00B373A6" w:rsidP="00B373A6">
      <w:pPr>
        <w:jc w:val="center"/>
        <w:rPr>
          <w:b/>
          <w:sz w:val="36"/>
          <w:szCs w:val="36"/>
          <w:lang w:val="en-US"/>
        </w:rPr>
      </w:pPr>
      <w:r>
        <w:rPr>
          <w:noProof/>
        </w:rPr>
        <w:lastRenderedPageBreak/>
        <w:drawing>
          <wp:inline distT="0" distB="0" distL="0" distR="0" wp14:anchorId="739FA6C2" wp14:editId="34B86C3E">
            <wp:extent cx="5731510" cy="2950845"/>
            <wp:effectExtent l="0" t="0" r="254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50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373A6" w:rsidRPr="00B373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DEwNzU3MTQyMjVQ0lEKTi0uzszPAykwrAUAcDyU7SwAAAA="/>
  </w:docVars>
  <w:rsids>
    <w:rsidRoot w:val="00B373A6"/>
    <w:rsid w:val="0027737F"/>
    <w:rsid w:val="00B37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FAD47"/>
  <w15:chartTrackingRefBased/>
  <w15:docId w15:val="{D4CB4BAB-DD6A-49DE-BAA5-927123EEA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</Words>
  <Characters>109</Characters>
  <Application>Microsoft Office Word</Application>
  <DocSecurity>0</DocSecurity>
  <Lines>1</Lines>
  <Paragraphs>1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 hamza</dc:creator>
  <cp:keywords/>
  <dc:description/>
  <cp:lastModifiedBy>mir hamza</cp:lastModifiedBy>
  <cp:revision>2</cp:revision>
  <cp:lastPrinted>2023-02-05T23:44:00Z</cp:lastPrinted>
  <dcterms:created xsi:type="dcterms:W3CDTF">2023-02-05T23:41:00Z</dcterms:created>
  <dcterms:modified xsi:type="dcterms:W3CDTF">2023-02-05T23:45:00Z</dcterms:modified>
</cp:coreProperties>
</file>